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mberly Strach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ber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rach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3 Londonderry Court Mundelein 60060-13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mberlystrachn@sbcglobal.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6724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